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6A7DC" w14:textId="36AB3AC8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  <w:shd w:val="clear" w:color="auto" w:fill="FFFFFF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Predicted Crinoid Neuropeptide 1</w:t>
      </w:r>
    </w:p>
    <w:p w14:paraId="5B4C74A9" w14:textId="77777777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</w:pPr>
    </w:p>
    <w:p w14:paraId="75253643" w14:textId="44A42914" w:rsidR="00B449DB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ALILILVPNGILSAESV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K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---------KA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T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KS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CVVS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D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GNYFQR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Fser_PCNP_1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FVAFALILILVPNGILSAESVIA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EK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GKGDG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D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QRL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EDIS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njap_PCNP_1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FVAFALIL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A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IA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IK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CVVS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KRGNYFQ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KDAED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*.*.******..**.*.***.**.* .*..* ...* . **...       . . .. *..... **..***..*. ...**.*.***..*....*.. 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1   85 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---------------------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Fser_PCNP_1   97 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FR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T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--------------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NYHR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D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njap_PCNP_1  93 GNYYLHPR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KRANWHYYRPPRADETDDTEEKRANYWRQHPRKRDSE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D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        *  *. *****..*.* *....  .                                       .*..*...*.* .* .....****..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1  136 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T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-----------------------------------------------------------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Fser_PCNP_1  148 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SDMTEEK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APIII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PRADESY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njap_PCNP_1 192 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EE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RQHPRKR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EKRANYWRQRPRKRD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 ...**...***..       ...         .........  ... .. ... ....... . ......  .                 ........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1      ------------------------------------------------------------------------------------------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Fser_PCNP_1  231 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S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S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Y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KRA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njap_PCNP_1 284 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S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S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EKRANY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N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RA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KRA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 ... .... . ....... . ....... . ......... ...  .   .......... ... ..  .  ......... ....... . ......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1      -------------------------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Fser_PCNP_1      -------------------------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njap_PCNP_1 377 WRQRPRKRDSEEEKRANYFMRPRKDVKETDDAEG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                                  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68C8BE8D" w14:textId="784322B4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42973A6B" w14:textId="77777777" w:rsidR="005E42A0" w:rsidRP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10C75369" w14:textId="3D68B382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6"/>
          <w:szCs w:val="16"/>
          <w:shd w:val="clear" w:color="auto" w:fill="FFFFFF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 w:rsid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2</w:t>
      </w:r>
    </w:p>
    <w:p w14:paraId="2601091D" w14:textId="77777777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</w:pPr>
    </w:p>
    <w:p w14:paraId="044D75FA" w14:textId="6E1490B9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2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RE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CLVIAAVL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QKRRIHKGTQWGKRTS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N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K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RAWINFEMQR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T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DQALGYETSNFEK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2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RE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CLVIAA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QKRRIHKGTQWGKRTS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N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K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RAWINFEMQR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T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DQALGYETSNFEK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***** *********. ** ****************** **** ** *  *  *** *** ************* * *** **************** 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715C4BD3" w14:textId="0328EB8B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53E0F3DC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FB35A17" w14:textId="13EA6DB0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3</w:t>
      </w:r>
    </w:p>
    <w:p w14:paraId="1024EE98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70CD3D62" w14:textId="7CD5C354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3a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ITVLC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ALVF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PP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NRP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T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SLLNA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LE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K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Q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REY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3b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LC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ALVF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PP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GCTSQW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K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AA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DVV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REY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3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LRIT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ALV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C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P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P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ERLLE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A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--P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3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LS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-TC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P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R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V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W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N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ER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EG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*.....**.. .*.*... ..* .**..... ...*...*....* *.........*.... ...*...*.. ...     ..... * ..  . **..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3a  91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L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3b  99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L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Fser_PCNP_3   90 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E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L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K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njap_PCNP_3  87 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Q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Y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K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.*...   *  *.*. **.. ..  ..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4CB1FB4D" w14:textId="77F819E2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0405F794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3D1FC0AE" w14:textId="6B56FCB0" w:rsidR="005E42A0" w:rsidRDefault="005E42A0" w:rsidP="005E42A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5</w:t>
      </w:r>
    </w:p>
    <w:p w14:paraId="07F0F143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3697D225" w14:textId="0A555D82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5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KAVSCLVAMTVLLALL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SARRGHPK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ILMPGRRSPFDD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E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ESATPD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DD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DLELLREIEKWLKA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SKT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5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KAVSCLVAMTVLLALL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SARRGHPK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ILMPGRRSPF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E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ESATPD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DD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DLELLREIEKWLKA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SKT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*** ******************  *********** ************..* *** **  **********  ***** **************** ***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5 101 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PFM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GE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ser_PCNP_5  99 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PFM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GE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***** ** **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7E00BEE1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8AA073A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521DDDD5" w14:textId="49AA2CE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7</w:t>
      </w:r>
    </w:p>
    <w:p w14:paraId="0A997058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60D7D65D" w14:textId="5ED41E40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7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EVR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Y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I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N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AKLC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-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I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QHF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RPELQRI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Fser_PCNP_7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EVRHI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GISS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N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A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G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P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D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F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SE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FNQLRP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RI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7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EVRH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SA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AKLCG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T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SEN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W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A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H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LR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QRI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*****......*..*.*.... ....  *.  *......*  ***.**...***   ..*......  ..   . ......*.*..**..***..****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7   94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L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E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7  10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LILDL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E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7  99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E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QME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..*..**. ...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5319976F" w14:textId="3EA6DA7C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2189D24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181B4C48" w14:textId="77777777" w:rsidR="00A112E4" w:rsidRDefault="00A112E4">
      <w:pP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 w:type="page"/>
      </w:r>
    </w:p>
    <w:p w14:paraId="22E04B21" w14:textId="414BE84B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lastRenderedPageBreak/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9</w:t>
      </w:r>
    </w:p>
    <w:p w14:paraId="7F87C37E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1470A3FF" w14:textId="11AEF207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med_PCNP_9    1 ---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VV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TCC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DKPS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PE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N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W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GKKGE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F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ERPELK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MTMDF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9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L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VVGVVFF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TCC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GENV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DN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T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W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VGKKGE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K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MTMDF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9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CPSL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C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A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YF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IA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D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-----------L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FI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E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MTM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consensus        . .      ........*......  *....*. ... .      ...  ..    .   .. ...**.*** *.*....*.*.*.**. * *****.*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9   86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RVRIFV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VRPP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9   93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RVR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DENQIVVRPPKV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9  73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RVRI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NQIV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PKV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*****..*.**.**.***.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388EC792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69A0EC92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11C47B7D" w14:textId="4208F125" w:rsidR="005E42A0" w:rsidRDefault="005E42A0" w:rsidP="005E42A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10</w:t>
      </w:r>
    </w:p>
    <w:p w14:paraId="510D9972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493463EA" w14:textId="630BA6DF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0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ILFTV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TMV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STED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QN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LGIPQIWPEEGDIAE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QIAKHEAIIKYLNHLRNQYLQGS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SGFFNRR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N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Fser_PCNP_10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ILFTVM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TMVGVG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E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E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QIQN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LGIPQIWPEEGDIAE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IAKHE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KYLNHLRNQYLQGSQTKRSGFFNRR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njap_PCNP_10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V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EDIG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QIQN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LGI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W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GDIAE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QI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LNHL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LQGSQTKRSGFFNRR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Y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 **  .***..*....*.*.*.*....*.*.*.****.*****.***.******* .****.**..*.*******.******.***********  .***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Amed_PCNP_10   97 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IGD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AKRSGFFNR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EE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ser_PCNP_10   97 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IGD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AKRSGFFNRKRSG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njap_PCNP_10 101 S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KRSGFFNRKRSG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  **.*.**. .***********..*..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6FDB8D20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F37EDAF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015F19E6" w14:textId="2C833F2C" w:rsidR="005E42A0" w:rsidRDefault="005E42A0" w:rsidP="005E42A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 w:rsidR="00A112E4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11</w:t>
      </w:r>
    </w:p>
    <w:p w14:paraId="1764640E" w14:textId="77777777" w:rsidR="005E42A0" w:rsidRDefault="005E42A0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0777E299" w14:textId="1D3CB79D" w:rsidR="00A112E4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1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ITMT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TLKIITFLLI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L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PVLKFSGQISL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EE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LP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MSKMIDSD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NSSEYYSGEQN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G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S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11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ITMTTSNTLKIITFLLI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LTESVPVLKFSGQ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ETD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LP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MSKMIDSD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NT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NSSEYYSGEQN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VTKRGNNRS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1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MTTSNTLKII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LTESVPV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SGQISLET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S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P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MSK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D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NT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EYYSG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VTKR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T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**.****.*******.**.**.***.*****.*****.**.*...*..***.*****..*** **.*.*..*******.*...*..***..*..... .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11  100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SG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A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MG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PG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11   98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SGK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A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1  99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I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..*.. *.*. ...* ..*.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3D5CC612" w14:textId="2B2777AF" w:rsidR="00A112E4" w:rsidRDefault="00A112E4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4273191" w14:textId="0EA55BF9" w:rsidR="00A112E4" w:rsidRDefault="00A112E4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63CDF59B" w14:textId="555CEEB6" w:rsidR="00A112E4" w:rsidRDefault="00A112E4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12</w:t>
      </w:r>
    </w:p>
    <w:p w14:paraId="78C62031" w14:textId="77777777" w:rsidR="00A112E4" w:rsidRPr="00A112E4" w:rsidRDefault="00A112E4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2924C386" w14:textId="29C8DC0F" w:rsidR="00B449DB" w:rsidRDefault="00B449DB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2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V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SMLNIGAALF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CLQQCFLTVSSEY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DTNT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DT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NAA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KRPWLG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FI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IRMGGY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VKRAFQEW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12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VSSMSMLNIGAALFLFMCLQQC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VSSEY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DTNTFDQDTEQENAA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THGGLINKRPWLG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S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IKRDPIRMGGY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DVKRAFQEW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2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VSSMS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AALFLFMCLQQCFLTVSSEY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DTNTFDQDTEQ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AAW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THGGLINKRPWLG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S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DPIRMGGYR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A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W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***.***.*.******.*******.******* ******.****.*.*** *..*.*.******** **.**..*.**.********* ...****.*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12  10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R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TPYEQEY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PMMNGKRNMINGG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12   98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TP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EYYE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PMMNGKRNMINGG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2  98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RRN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EYY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PMMNGKRN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G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consensus         .* ***..* *.*..****.. ***********.***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19AEFC60" w14:textId="63035A17" w:rsidR="00A112E4" w:rsidRDefault="00A112E4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12A410A1" w14:textId="77777777" w:rsidR="00A112E4" w:rsidRDefault="00A112E4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670918A5" w14:textId="58835475" w:rsidR="00A112E4" w:rsidRDefault="00A112E4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13</w:t>
      </w:r>
    </w:p>
    <w:p w14:paraId="2CD44934" w14:textId="77777777" w:rsidR="00A112E4" w:rsidRPr="005E42A0" w:rsidRDefault="00A112E4" w:rsidP="00A112E4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6646AF55" w14:textId="77777777" w:rsidR="00B449DB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3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PE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G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V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LETITNMERNQ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K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KT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WRKKRSTF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H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Fser_PCNP_13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GY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P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EEGMRIVQRIYSILETITN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NQ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GDF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AWRKKRSTFG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3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G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FV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E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PEDV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GMRIVQRIYSI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MER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K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T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PK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P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GD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QAWRKKRS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*..* . .. .. .. .. .... .*.***...  .*...***.***..*.**.**.**.**.. *..*. *.  * .**. **.*..*.*******.*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13   96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LMDIT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QLD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L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VKDFLEDL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IFN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K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Fser_PCNP_13  10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LMDITFVQQLDS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FLE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EL---------------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W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--------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njap_PCNP_13 10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LM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TFV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DS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RI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W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KALNKSHIDVGDTGTR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E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B4B4B4"/>
        </w:rPr>
        <w:t>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consensus         ***.***.*.***.. .*...*..**.......                  *.  . .   .  . 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541D4104" w14:textId="77777777" w:rsidR="00901377" w:rsidRDefault="00901377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351697A6" w14:textId="77777777" w:rsidR="00901377" w:rsidRDefault="00901377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43BE2E18" w14:textId="152D6E8A" w:rsidR="00901377" w:rsidRDefault="00901377" w:rsidP="00901377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Predicted Crinoid Neuropeptide 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7</w:t>
      </w:r>
    </w:p>
    <w:p w14:paraId="11131E25" w14:textId="77777777" w:rsidR="00901377" w:rsidRPr="005E42A0" w:rsidRDefault="00901377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</w:p>
    <w:p w14:paraId="0F0FE201" w14:textId="77777777" w:rsidR="00B449DB" w:rsidRPr="005E42A0" w:rsidRDefault="00B449DB" w:rsidP="00B449DB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4"/>
          <w:szCs w:val="14"/>
        </w:rPr>
      </w:pP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med_PCNP_17 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TA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VL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SSI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D--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EITT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QRGKRAMKV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CS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NQ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CCA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G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G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7   1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MA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IATTA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V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VL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SSI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NG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G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EIT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H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FQRGKRAMKV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CS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A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QCCAF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D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FGR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K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SQ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LGE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consensus         *** *.****  ** ***** ***** * ** **  .. ** *****.  ************ * ****   * * ***** **** ** **  * ****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 xml:space="preserve">Amed_PCNP_17   98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F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KYL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TRSF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L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LR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Q---G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K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A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000000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 xml:space="preserve">Anjap_PCNP_17 100 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FV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HKYLDL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DLTRSF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P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MI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E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GLR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W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T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H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ERY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KS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NT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KS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VC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R</w:t>
      </w:r>
      <w:r w:rsidRPr="005E42A0">
        <w:rPr>
          <w:rFonts w:ascii="Courier New" w:hAnsi="Courier New" w:cs="Courier New"/>
          <w:b/>
          <w:bCs/>
          <w:color w:val="FFFFFF"/>
          <w:sz w:val="14"/>
          <w:szCs w:val="14"/>
          <w:shd w:val="clear" w:color="auto" w:fill="000000"/>
        </w:rPr>
        <w:t>R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t>-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  <w:t>consensus         **  * ****** ******* **  *  ****  * ... **  *  ** *.</w:t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  <w:r w:rsidRPr="005E42A0">
        <w:rPr>
          <w:rFonts w:ascii="Courier New" w:hAnsi="Courier New" w:cs="Courier New"/>
          <w:b/>
          <w:bCs/>
          <w:color w:val="000000"/>
          <w:sz w:val="14"/>
          <w:szCs w:val="14"/>
          <w:shd w:val="clear" w:color="auto" w:fill="FFFFFF"/>
        </w:rPr>
        <w:br/>
      </w:r>
    </w:p>
    <w:p w14:paraId="4385276F" w14:textId="77777777" w:rsidR="00B449DB" w:rsidRPr="005E42A0" w:rsidRDefault="00B449DB">
      <w:pPr>
        <w:rPr>
          <w:rFonts w:ascii="Courier New" w:hAnsi="Courier New" w:cs="Courier New"/>
          <w:sz w:val="14"/>
          <w:szCs w:val="14"/>
        </w:rPr>
      </w:pPr>
    </w:p>
    <w:sectPr w:rsidR="00B449DB" w:rsidRPr="005E42A0">
      <w:pgSz w:w="11880" w:h="16820"/>
      <w:pgMar w:top="910" w:right="500" w:bottom="910" w:left="10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bI0Mjc1NDEzNbFQ0lEKTi0uzszPAykwqgUAyrzyziwAAAA="/>
  </w:docVars>
  <w:rsids>
    <w:rsidRoot w:val="00B449DB"/>
    <w:rsid w:val="0008623C"/>
    <w:rsid w:val="005E42A0"/>
    <w:rsid w:val="00615C13"/>
    <w:rsid w:val="007E3848"/>
    <w:rsid w:val="00901377"/>
    <w:rsid w:val="00A112E4"/>
    <w:rsid w:val="00B4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D7530"/>
  <w15:chartTrackingRefBased/>
  <w15:docId w15:val="{A5A0F38C-3EA0-4EA9-BA49-B5689445B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9DB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Aleotti</dc:creator>
  <cp:keywords/>
  <dc:description/>
  <cp:lastModifiedBy>Alessandra Aleotti</cp:lastModifiedBy>
  <cp:revision>2</cp:revision>
  <dcterms:created xsi:type="dcterms:W3CDTF">2022-08-31T18:08:00Z</dcterms:created>
  <dcterms:modified xsi:type="dcterms:W3CDTF">2022-10-29T07:14:00Z</dcterms:modified>
</cp:coreProperties>
</file>